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color w:val="4472C4" w:themeColor="accent1"/>
        </w:rPr>
        <w:id w:val="28609984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color w:val="auto"/>
          <w:sz w:val="28"/>
          <w:szCs w:val="28"/>
        </w:rPr>
      </w:sdtEndPr>
      <w:sdtContent>
        <w:p w14:paraId="45027D93" w14:textId="1D31215F" w:rsidR="00C6726A" w:rsidRDefault="00C6726A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7B385D21" wp14:editId="3C59BFFD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5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Theme="majorEastAsia" w:hAnsi="Times New Roman" w:cs="Times New Roman"/>
              <w:caps/>
              <w:color w:val="4472C4" w:themeColor="accent1"/>
              <w:sz w:val="48"/>
              <w:szCs w:val="48"/>
            </w:rPr>
            <w:alias w:val="Title"/>
            <w:tag w:val=""/>
            <w:id w:val="1735040861"/>
            <w:placeholder>
              <w:docPart w:val="46A6D046AF674D01B3F5B146DEC5BE5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0B9837E3" w14:textId="12150047" w:rsidR="00C6726A" w:rsidRPr="00965F05" w:rsidRDefault="00965F05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color w:val="4472C4" w:themeColor="accent1"/>
                  <w:sz w:val="48"/>
                  <w:szCs w:val="48"/>
                </w:rPr>
              </w:pPr>
              <w:r w:rsidRPr="00965F05">
                <w:rPr>
                  <w:rFonts w:ascii="Times New Roman" w:eastAsiaTheme="majorEastAsia" w:hAnsi="Times New Roman" w:cs="Times New Roman"/>
                  <w:color w:val="4472C4" w:themeColor="accent1"/>
                  <w:sz w:val="48"/>
                  <w:szCs w:val="48"/>
                </w:rPr>
                <w:t>Home Automation System</w:t>
              </w:r>
            </w:p>
          </w:sdtContent>
        </w:sdt>
        <w:sdt>
          <w:sdtPr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1BA4471D8C6342A6814F38DAD65D08E3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9A4BDE1" w14:textId="17A8AC87" w:rsidR="00C6726A" w:rsidRPr="00965F05" w:rsidRDefault="00965F05">
              <w:pPr>
                <w:pStyle w:val="NoSpacing"/>
                <w:jc w:val="center"/>
                <w:rPr>
                  <w:rFonts w:ascii="Times New Roman" w:hAnsi="Times New Roman" w:cs="Times New Roman"/>
                  <w:color w:val="4472C4" w:themeColor="accent1"/>
                  <w:sz w:val="28"/>
                  <w:szCs w:val="28"/>
                </w:rPr>
              </w:pPr>
              <w:r w:rsidRPr="00965F05">
                <w:rPr>
                  <w:rFonts w:ascii="Times New Roman" w:hAnsi="Times New Roman" w:cs="Times New Roman"/>
                  <w:color w:val="4472C4" w:themeColor="accent1"/>
                  <w:sz w:val="28"/>
                  <w:szCs w:val="28"/>
                </w:rPr>
                <w:t>Project Proposal</w:t>
              </w:r>
            </w:p>
          </w:sdtContent>
        </w:sdt>
        <w:p w14:paraId="70154657" w14:textId="12ABAE88" w:rsidR="00C6726A" w:rsidRDefault="00C6726A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74E9A26C" wp14:editId="5090E9EE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820A213" w14:textId="77777777" w:rsidR="00C6726A" w:rsidRDefault="00C6726A">
          <w:pPr>
            <w:rPr>
              <w:rFonts w:ascii="Times New Roman" w:hAnsi="Times New Roman" w:cs="Times New Roman"/>
              <w:sz w:val="28"/>
              <w:szCs w:val="28"/>
            </w:rPr>
          </w:pPr>
        </w:p>
        <w:p w14:paraId="4BB6B9B6" w14:textId="77777777" w:rsidR="00965F05" w:rsidRDefault="00965F05" w:rsidP="00C6726A">
          <w:pPr>
            <w:spacing w:line="276" w:lineRule="auto"/>
            <w:jc w:val="center"/>
            <w:rPr>
              <w:rFonts w:ascii="Times New Roman" w:hAnsi="Times New Roman" w:cs="Times New Roman"/>
              <w:color w:val="4472C4" w:themeColor="accent1"/>
              <w:u w:val="single"/>
            </w:rPr>
          </w:pPr>
        </w:p>
        <w:p w14:paraId="36FCDC4B" w14:textId="77777777" w:rsidR="003C6F36" w:rsidRDefault="00965F05" w:rsidP="006D104B">
          <w:pPr>
            <w:spacing w:line="276" w:lineRule="auto"/>
            <w:jc w:val="center"/>
            <w:rPr>
              <w:rFonts w:ascii="Times New Roman" w:hAnsi="Times New Roman" w:cs="Times New Roman"/>
              <w:sz w:val="28"/>
              <w:szCs w:val="28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007569" wp14:editId="23B45397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790575</wp:posOffset>
                    </wp:positionV>
                    <wp:extent cx="3981450" cy="904875"/>
                    <wp:effectExtent l="0" t="0" r="0" b="9525"/>
                    <wp:wrapNone/>
                    <wp:docPr id="13" name="Rectangle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981450" cy="9048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DACA60" w14:textId="77777777" w:rsidR="00965F05" w:rsidRPr="008E5237" w:rsidRDefault="00965F05" w:rsidP="00965F05">
                                <w:pPr>
                                  <w:spacing w:after="0" w:line="276" w:lineRule="auto"/>
                                  <w:jc w:val="center"/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</w:rPr>
                                </w:pPr>
                                <w:r w:rsidRPr="008E5237"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</w:rPr>
                                  <w:t>Submitted to:</w:t>
                                </w:r>
                              </w:p>
                              <w:p w14:paraId="578D7212" w14:textId="77777777" w:rsidR="00965F05" w:rsidRDefault="00965F05" w:rsidP="00965F05">
                                <w:pPr>
                                  <w:spacing w:line="240" w:lineRule="auto"/>
                                  <w:jc w:val="center"/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</w:pPr>
                                <w:r w:rsidRPr="00965F05"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Trevor Tomesh</w:t>
                                </w:r>
                              </w:p>
                              <w:p w14:paraId="298FD5D1" w14:textId="1B3F77A6" w:rsidR="00965F05" w:rsidRPr="008E5237" w:rsidRDefault="00965F05" w:rsidP="00965F05">
                                <w:pPr>
                                  <w:spacing w:line="240" w:lineRule="auto"/>
                                  <w:jc w:val="center"/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</w:pPr>
                                <w:r w:rsidRPr="00E84A7D"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CS</w:t>
                                </w:r>
                                <w:r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-</w:t>
                                </w:r>
                                <w:r w:rsidRPr="00965F05"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807</w:t>
                                </w:r>
                                <w:r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:</w:t>
                                </w:r>
                                <w:r w:rsidRPr="00965F05">
                                  <w:rPr>
                                    <w:rFonts w:ascii="Times New Roman" w:eastAsiaTheme="minorEastAsia" w:hAnsi="Times New Roman" w:cs="Times New Roman"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 xml:space="preserve"> Interactive Hardwa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1007569" id="Rectangle 13" o:spid="_x0000_s1026" style="position:absolute;left:0;text-align:left;margin-left:0;margin-top:62.25pt;width:313.5pt;height:71.2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" fillcolor="white [3201]" stroked="f" strokeweight="1pt">
                    <v:textbox>
                      <w:txbxContent>
                        <w:p w14:paraId="16DACA60" w14:textId="77777777" w:rsidR="00965F05" w:rsidRPr="008E5237" w:rsidRDefault="00965F05" w:rsidP="00965F05">
                          <w:pPr>
                            <w:spacing w:after="0" w:line="276" w:lineRule="auto"/>
                            <w:jc w:val="center"/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</w:rPr>
                          </w:pPr>
                          <w:r w:rsidRPr="008E5237"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</w:rPr>
                            <w:t>Submitted to:</w:t>
                          </w:r>
                        </w:p>
                        <w:p w14:paraId="578D7212" w14:textId="77777777" w:rsidR="00965F05" w:rsidRDefault="00965F05" w:rsidP="00965F05">
                          <w:pPr>
                            <w:spacing w:line="240" w:lineRule="auto"/>
                            <w:jc w:val="center"/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</w:pPr>
                          <w:r w:rsidRPr="00965F05"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>Trevor Tomesh</w:t>
                          </w:r>
                        </w:p>
                        <w:p w14:paraId="298FD5D1" w14:textId="1B3F77A6" w:rsidR="00965F05" w:rsidRPr="008E5237" w:rsidRDefault="00965F05" w:rsidP="00965F05">
                          <w:pPr>
                            <w:spacing w:line="240" w:lineRule="auto"/>
                            <w:jc w:val="center"/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</w:pPr>
                          <w:r w:rsidRPr="00E84A7D"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>CS</w:t>
                          </w:r>
                          <w:r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>-</w:t>
                          </w:r>
                          <w:r w:rsidRPr="00965F05"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>807</w:t>
                          </w:r>
                          <w:r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>:</w:t>
                          </w:r>
                          <w:r w:rsidRPr="00965F05">
                            <w:rPr>
                              <w:rFonts w:ascii="Times New Roman" w:eastAsiaTheme="minorEastAsia" w:hAnsi="Times New Roman" w:cs="Times New Roman"/>
                              <w:color w:val="4472C4" w:themeColor="accent1"/>
                              <w:sz w:val="32"/>
                              <w:szCs w:val="32"/>
                            </w:rPr>
                            <w:t xml:space="preserve"> Interactive Hardware</w:t>
                          </w:r>
                        </w:p>
                      </w:txbxContent>
                    </v:textbox>
                    <w10:wrap anchorx="margin"/>
                  </v:rect>
                </w:pict>
              </mc:Fallback>
            </mc:AlternateContent>
          </w: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A271045" wp14:editId="4B70B351">
                    <wp:simplePos x="0" y="0"/>
                    <wp:positionH relativeFrom="margin">
                      <wp:align>right</wp:align>
                    </wp:positionH>
                    <wp:positionV relativeFrom="bottomMargin">
                      <wp:align>top</wp:align>
                    </wp:positionV>
                    <wp:extent cx="6553200" cy="557784"/>
                    <wp:effectExtent l="0" t="0" r="0" b="3175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-2120594984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02-25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7D83846C" w14:textId="354C56EA" w:rsidR="00C6726A" w:rsidRPr="00965F05" w:rsidRDefault="00965F05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965F05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February 25, 2019</w:t>
                                    </w:r>
                                  </w:p>
                                </w:sdtContent>
                              </w:sdt>
                              <w:p w14:paraId="6ACA0D09" w14:textId="5C8C625B" w:rsidR="00C6726A" w:rsidRPr="00965F05" w:rsidRDefault="00F601D5" w:rsidP="00965F05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24984882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65F05" w:rsidRPr="00965F05">
                                      <w:rPr>
                                        <w:rFonts w:ascii="Times New Roman" w:hAnsi="Times New Roman" w:cs="Times New Roman"/>
                                        <w:color w:val="4472C4" w:themeColor="accent1"/>
                                      </w:rPr>
                                      <w:t>University of Regina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A27104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7" type="#_x0000_t202" style="position:absolute;left:0;text-align:left;margin-left:464.8pt;margin-top:0;width:516pt;height:43.9pt;z-index:251659264;visibility:visible;mso-wrap-style:square;mso-width-percent:100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TjOdwIAAF0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-2120594984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02-25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7D83846C" w14:textId="354C56EA" w:rsidR="00C6726A" w:rsidRPr="00965F05" w:rsidRDefault="00965F05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Times New Roman" w:hAnsi="Times New Roman" w:cs="Times New Roman"/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 w:rsidRPr="00965F05">
                                <w:rPr>
                                  <w:rFonts w:ascii="Times New Roman" w:hAnsi="Times New Roman" w:cs="Times New Roman"/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February 25, 2019</w:t>
                              </w:r>
                            </w:p>
                          </w:sdtContent>
                        </w:sdt>
                        <w:p w14:paraId="6ACA0D09" w14:textId="5C8C625B" w:rsidR="00C6726A" w:rsidRPr="00965F05" w:rsidRDefault="00F601D5" w:rsidP="00965F05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472C4" w:themeColor="accent1"/>
                              </w:rPr>
                              <w:alias w:val="Company"/>
                              <w:tag w:val=""/>
                              <w:id w:val="124984882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65F05" w:rsidRPr="00965F05">
                                <w:rPr>
                                  <w:rFonts w:ascii="Times New Roman" w:hAnsi="Times New Roman" w:cs="Times New Roman"/>
                                  <w:color w:val="4472C4" w:themeColor="accent1"/>
                                </w:rPr>
                                <w:t>University of Regina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p>
        <w:p w14:paraId="4EBA6DEF" w14:textId="1848AC0B" w:rsidR="00C6726A" w:rsidRPr="006D104B" w:rsidRDefault="00C6726A" w:rsidP="006D104B">
          <w:pPr>
            <w:spacing w:line="276" w:lineRule="auto"/>
            <w:jc w:val="center"/>
            <w:rPr>
              <w:rFonts w:ascii="Times New Roman" w:hAnsi="Times New Roman" w:cs="Times New Roman"/>
              <w:color w:val="4472C4" w:themeColor="accent1"/>
              <w:u w:val="single"/>
            </w:rPr>
          </w:pPr>
          <w:r>
            <w:rPr>
              <w:rFonts w:ascii="Times New Roman" w:hAnsi="Times New Roman" w:cs="Times New Roman"/>
              <w:sz w:val="28"/>
              <w:szCs w:val="28"/>
            </w:rPr>
            <w:br w:type="page"/>
          </w:r>
        </w:p>
      </w:sdtContent>
    </w:sdt>
    <w:p w14:paraId="256FC5FF" w14:textId="72C3705C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lastRenderedPageBreak/>
        <w:t>Identify your team members.</w:t>
      </w:r>
    </w:p>
    <w:p w14:paraId="7FCA45F9" w14:textId="77777777" w:rsidR="003C6F36" w:rsidRPr="003C6F36" w:rsidRDefault="003C6F36" w:rsidP="003C6F3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3C6F36">
        <w:rPr>
          <w:rFonts w:ascii="Times New Roman" w:hAnsi="Times New Roman" w:cs="Times New Roman"/>
          <w:sz w:val="24"/>
          <w:szCs w:val="24"/>
        </w:rPr>
        <w:t xml:space="preserve">Vivek </w:t>
      </w:r>
      <w:proofErr w:type="spellStart"/>
      <w:r w:rsidRPr="003C6F36">
        <w:rPr>
          <w:rFonts w:ascii="Times New Roman" w:hAnsi="Times New Roman" w:cs="Times New Roman"/>
          <w:sz w:val="24"/>
          <w:szCs w:val="24"/>
        </w:rPr>
        <w:t>Pujara</w:t>
      </w:r>
      <w:proofErr w:type="spellEnd"/>
    </w:p>
    <w:p w14:paraId="0DEB4B56" w14:textId="77777777" w:rsidR="003C6F36" w:rsidRPr="003C6F36" w:rsidRDefault="003C6F36" w:rsidP="003C6F3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3C6F36">
        <w:rPr>
          <w:rFonts w:ascii="Times New Roman" w:hAnsi="Times New Roman" w:cs="Times New Roman"/>
          <w:sz w:val="24"/>
          <w:szCs w:val="24"/>
        </w:rPr>
        <w:t>Gideon Eromosele</w:t>
      </w:r>
    </w:p>
    <w:p w14:paraId="16B5C8AF" w14:textId="77777777" w:rsidR="003C6F36" w:rsidRPr="003C6F36" w:rsidRDefault="003C6F36" w:rsidP="003C6F3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3C6F36">
        <w:rPr>
          <w:rFonts w:ascii="Times New Roman" w:hAnsi="Times New Roman" w:cs="Times New Roman"/>
          <w:sz w:val="24"/>
          <w:szCs w:val="24"/>
        </w:rPr>
        <w:t>Mikhail Shchukin</w:t>
      </w:r>
    </w:p>
    <w:p w14:paraId="4C0B8288" w14:textId="01CE395F" w:rsidR="00100F49" w:rsidRDefault="003C6F36" w:rsidP="003C6F3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C6F36">
        <w:rPr>
          <w:rFonts w:ascii="Times New Roman" w:hAnsi="Times New Roman" w:cs="Times New Roman"/>
          <w:sz w:val="24"/>
          <w:szCs w:val="24"/>
        </w:rPr>
        <w:t>Oluwatobi</w:t>
      </w:r>
      <w:proofErr w:type="spellEnd"/>
      <w:r w:rsidRPr="003C6F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6F36">
        <w:rPr>
          <w:rFonts w:ascii="Times New Roman" w:hAnsi="Times New Roman" w:cs="Times New Roman"/>
          <w:sz w:val="24"/>
          <w:szCs w:val="24"/>
        </w:rPr>
        <w:t>Adegbola</w:t>
      </w:r>
      <w:proofErr w:type="spellEnd"/>
    </w:p>
    <w:p w14:paraId="5F7BA4E9" w14:textId="77777777" w:rsidR="003C6F36" w:rsidRPr="00100F49" w:rsidRDefault="003C6F36" w:rsidP="003C6F36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09B6C67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Identify a project (and provide the source)</w:t>
      </w:r>
    </w:p>
    <w:p w14:paraId="159A92D2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5FF4F3D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Suggest a modification to the project.</w:t>
      </w:r>
    </w:p>
    <w:p w14:paraId="0E8FC5E8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CA81A97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Describe your motivation behind the project you've identified / the modifications you've decided upon.</w:t>
      </w:r>
    </w:p>
    <w:p w14:paraId="1810ED5F" w14:textId="77277923" w:rsidR="00100F49" w:rsidRDefault="000E2486" w:rsidP="000E248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tivation </w:t>
      </w:r>
      <w:r w:rsidR="004C642C">
        <w:rPr>
          <w:rFonts w:ascii="Times New Roman" w:hAnsi="Times New Roman" w:cs="Times New Roman"/>
          <w:sz w:val="24"/>
          <w:szCs w:val="24"/>
        </w:rPr>
        <w:t>behind</w:t>
      </w:r>
      <w:r>
        <w:rPr>
          <w:rFonts w:ascii="Times New Roman" w:hAnsi="Times New Roman" w:cs="Times New Roman"/>
          <w:sz w:val="24"/>
          <w:szCs w:val="24"/>
        </w:rPr>
        <w:t xml:space="preserve"> choosing Home Automation System as a project for the group, is as a result of the current trend in the Internet of Things. Which plays a great role in devices connected to the internet, also aiding sensor deployment in various environment, one which is of interest to this project is Smart Building/Home. </w:t>
      </w:r>
      <w:r w:rsidR="00846A55">
        <w:rPr>
          <w:rFonts w:ascii="Times New Roman" w:hAnsi="Times New Roman" w:cs="Times New Roman"/>
          <w:sz w:val="24"/>
          <w:szCs w:val="24"/>
        </w:rPr>
        <w:t xml:space="preserve">An automated home is a </w:t>
      </w:r>
      <w:r w:rsidR="004C642C">
        <w:rPr>
          <w:rFonts w:ascii="Times New Roman" w:hAnsi="Times New Roman" w:cs="Times New Roman"/>
          <w:sz w:val="24"/>
          <w:szCs w:val="24"/>
        </w:rPr>
        <w:t>user-friendly</w:t>
      </w:r>
      <w:r w:rsidR="00846A55">
        <w:rPr>
          <w:rFonts w:ascii="Times New Roman" w:hAnsi="Times New Roman" w:cs="Times New Roman"/>
          <w:sz w:val="24"/>
          <w:szCs w:val="24"/>
        </w:rPr>
        <w:t xml:space="preserve"> home, which is a sensor controlled as to what is being sensed in its current surrounding. The ability for a TV or Light to know when it should come ON based on sensing the presences of the owner in the house or movement in the room,  is called a smart home</w:t>
      </w:r>
      <w:r w:rsidR="007B2CD1">
        <w:rPr>
          <w:rFonts w:ascii="Times New Roman" w:hAnsi="Times New Roman" w:cs="Times New Roman"/>
          <w:sz w:val="24"/>
          <w:szCs w:val="24"/>
        </w:rPr>
        <w:t>.</w:t>
      </w:r>
      <w:r w:rsidR="001F55BD">
        <w:rPr>
          <w:rFonts w:ascii="Times New Roman" w:hAnsi="Times New Roman" w:cs="Times New Roman"/>
          <w:sz w:val="24"/>
          <w:szCs w:val="24"/>
        </w:rPr>
        <w:t xml:space="preserve"> A smart home allows the owner absolute control over it, some of the control is possible through the internet, where an alert can be sent to t</w:t>
      </w:r>
      <w:r w:rsidR="002D1C99">
        <w:rPr>
          <w:rFonts w:ascii="Times New Roman" w:hAnsi="Times New Roman" w:cs="Times New Roman"/>
          <w:sz w:val="24"/>
          <w:szCs w:val="24"/>
        </w:rPr>
        <w:t>h</w:t>
      </w:r>
      <w:r w:rsidR="001F55BD">
        <w:rPr>
          <w:rFonts w:ascii="Times New Roman" w:hAnsi="Times New Roman" w:cs="Times New Roman"/>
          <w:sz w:val="24"/>
          <w:szCs w:val="24"/>
        </w:rPr>
        <w:t xml:space="preserve">e owner if there is an intruder in the house. </w:t>
      </w:r>
      <w:r w:rsidR="0060185E">
        <w:rPr>
          <w:rFonts w:ascii="Times New Roman" w:hAnsi="Times New Roman" w:cs="Times New Roman"/>
          <w:sz w:val="24"/>
          <w:szCs w:val="24"/>
        </w:rPr>
        <w:t>With smart home, property safety can be improved as home owners can communicate with their homes from anywhere.</w:t>
      </w:r>
    </w:p>
    <w:p w14:paraId="18417125" w14:textId="77777777" w:rsidR="000E2486" w:rsidRPr="00100F49" w:rsidRDefault="000E2486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C6F192C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A list of materials required.</w:t>
      </w:r>
    </w:p>
    <w:p w14:paraId="4DA4AAB5" w14:textId="0D3C6430" w:rsidR="00E03101" w:rsidRDefault="00746212" w:rsidP="007F048D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E03101" w:rsidRPr="00E03101">
        <w:rPr>
          <w:rFonts w:ascii="Times New Roman" w:hAnsi="Times New Roman" w:cs="Times New Roman"/>
          <w:sz w:val="24"/>
          <w:szCs w:val="24"/>
        </w:rPr>
        <w:t xml:space="preserve"> below </w:t>
      </w:r>
      <w:r>
        <w:rPr>
          <w:rFonts w:ascii="Times New Roman" w:hAnsi="Times New Roman" w:cs="Times New Roman"/>
          <w:sz w:val="24"/>
          <w:szCs w:val="24"/>
        </w:rPr>
        <w:t xml:space="preserve">table </w:t>
      </w:r>
      <w:r w:rsidR="00317076">
        <w:rPr>
          <w:rFonts w:ascii="Times New Roman" w:hAnsi="Times New Roman" w:cs="Times New Roman"/>
          <w:sz w:val="24"/>
          <w:szCs w:val="24"/>
        </w:rPr>
        <w:t>shows</w:t>
      </w:r>
      <w:r w:rsidR="00E03101" w:rsidRPr="00E03101">
        <w:rPr>
          <w:rFonts w:ascii="Times New Roman" w:hAnsi="Times New Roman" w:cs="Times New Roman"/>
          <w:sz w:val="24"/>
          <w:szCs w:val="24"/>
        </w:rPr>
        <w:t xml:space="preserve"> a list of components intended for the implementation of the Home Automation System. The components have be</w:t>
      </w:r>
      <w:r w:rsidR="00E03101">
        <w:rPr>
          <w:rFonts w:ascii="Times New Roman" w:hAnsi="Times New Roman" w:cs="Times New Roman"/>
          <w:sz w:val="24"/>
          <w:szCs w:val="24"/>
        </w:rPr>
        <w:t>en</w:t>
      </w:r>
      <w:r w:rsidR="00E03101" w:rsidRPr="00E03101">
        <w:rPr>
          <w:rFonts w:ascii="Times New Roman" w:hAnsi="Times New Roman" w:cs="Times New Roman"/>
          <w:sz w:val="24"/>
          <w:szCs w:val="24"/>
        </w:rPr>
        <w:t xml:space="preserve"> separated into two categories such as Sensor and Actuator.</w:t>
      </w:r>
      <w:r w:rsidR="007F048D">
        <w:rPr>
          <w:rFonts w:ascii="Times New Roman" w:hAnsi="Times New Roman" w:cs="Times New Roman"/>
          <w:sz w:val="24"/>
          <w:szCs w:val="24"/>
        </w:rPr>
        <w:t xml:space="preserve"> Where information is read or sensed by the Sensor and Actuator acts based on the information collected by the sens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8"/>
        <w:gridCol w:w="3202"/>
        <w:gridCol w:w="2790"/>
      </w:tblGrid>
      <w:tr w:rsidR="00317076" w14:paraId="50098B30" w14:textId="1DDD6960" w:rsidTr="00317076">
        <w:tc>
          <w:tcPr>
            <w:tcW w:w="3358" w:type="dxa"/>
          </w:tcPr>
          <w:p w14:paraId="0A0F6BD9" w14:textId="409E0AB5" w:rsidR="00317076" w:rsidRPr="00E03101" w:rsidRDefault="00317076" w:rsidP="00E0310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03101">
              <w:rPr>
                <w:rFonts w:ascii="Times New Roman" w:hAnsi="Times New Roman" w:cs="Times New Roman"/>
                <w:sz w:val="28"/>
                <w:szCs w:val="28"/>
              </w:rPr>
              <w:t>Sensor</w:t>
            </w:r>
          </w:p>
        </w:tc>
        <w:tc>
          <w:tcPr>
            <w:tcW w:w="3202" w:type="dxa"/>
          </w:tcPr>
          <w:p w14:paraId="0CA92553" w14:textId="10AAC23E" w:rsidR="00317076" w:rsidRPr="00E03101" w:rsidRDefault="00317076" w:rsidP="00E0310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03101">
              <w:rPr>
                <w:rFonts w:ascii="Times New Roman" w:hAnsi="Times New Roman" w:cs="Times New Roman"/>
                <w:sz w:val="28"/>
                <w:szCs w:val="28"/>
              </w:rPr>
              <w:t>Actuator</w:t>
            </w:r>
          </w:p>
        </w:tc>
        <w:tc>
          <w:tcPr>
            <w:tcW w:w="2790" w:type="dxa"/>
          </w:tcPr>
          <w:p w14:paraId="52204697" w14:textId="44288FEE" w:rsidR="00317076" w:rsidRPr="00E03101" w:rsidRDefault="00317076" w:rsidP="00E03101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thers</w:t>
            </w:r>
          </w:p>
        </w:tc>
      </w:tr>
      <w:tr w:rsidR="00317076" w14:paraId="4F9E7132" w14:textId="3B40E9F8" w:rsidTr="00317076">
        <w:tc>
          <w:tcPr>
            <w:tcW w:w="3358" w:type="dxa"/>
          </w:tcPr>
          <w:p w14:paraId="192D8675" w14:textId="1BD2F2B8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RFID reader and Tag</w:t>
            </w:r>
          </w:p>
        </w:tc>
        <w:tc>
          <w:tcPr>
            <w:tcW w:w="3202" w:type="dxa"/>
          </w:tcPr>
          <w:p w14:paraId="028BFE11" w14:textId="52B3ED8E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LEDs</w:t>
            </w:r>
          </w:p>
        </w:tc>
        <w:tc>
          <w:tcPr>
            <w:tcW w:w="2790" w:type="dxa"/>
          </w:tcPr>
          <w:p w14:paraId="445CA423" w14:textId="2BE7AB83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1B78">
              <w:rPr>
                <w:rFonts w:ascii="Times New Roman" w:hAnsi="Times New Roman" w:cs="Times New Roman"/>
                <w:sz w:val="24"/>
                <w:szCs w:val="24"/>
              </w:rPr>
              <w:t xml:space="preserve">Arduino Mega2560 </w:t>
            </w:r>
          </w:p>
        </w:tc>
      </w:tr>
      <w:tr w:rsidR="00317076" w14:paraId="386640CE" w14:textId="3111B2C6" w:rsidTr="00317076">
        <w:tc>
          <w:tcPr>
            <w:tcW w:w="3358" w:type="dxa"/>
          </w:tcPr>
          <w:p w14:paraId="0C696CA7" w14:textId="7A456493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Keypad</w:t>
            </w:r>
          </w:p>
        </w:tc>
        <w:tc>
          <w:tcPr>
            <w:tcW w:w="3202" w:type="dxa"/>
          </w:tcPr>
          <w:p w14:paraId="4379F2D9" w14:textId="151AA262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Buzzer</w:t>
            </w:r>
          </w:p>
        </w:tc>
        <w:tc>
          <w:tcPr>
            <w:tcW w:w="2790" w:type="dxa"/>
          </w:tcPr>
          <w:p w14:paraId="0F042A87" w14:textId="5D2005A1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1B78">
              <w:rPr>
                <w:rFonts w:ascii="Times New Roman" w:hAnsi="Times New Roman" w:cs="Times New Roman"/>
                <w:sz w:val="24"/>
                <w:szCs w:val="24"/>
              </w:rPr>
              <w:t>Breadboa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  <w:tr w:rsidR="00317076" w14:paraId="746A21AB" w14:textId="2DE0334B" w:rsidTr="00317076">
        <w:tc>
          <w:tcPr>
            <w:tcW w:w="3358" w:type="dxa"/>
          </w:tcPr>
          <w:p w14:paraId="45D0EDBC" w14:textId="79BF85E3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otentiometer</w:t>
            </w:r>
          </w:p>
        </w:tc>
        <w:tc>
          <w:tcPr>
            <w:tcW w:w="3202" w:type="dxa"/>
          </w:tcPr>
          <w:p w14:paraId="7B3D2966" w14:textId="43804170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LCD screen</w:t>
            </w:r>
          </w:p>
        </w:tc>
        <w:tc>
          <w:tcPr>
            <w:tcW w:w="2790" w:type="dxa"/>
          </w:tcPr>
          <w:p w14:paraId="0D1C8B35" w14:textId="5CCC5C9A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1B78">
              <w:rPr>
                <w:rFonts w:ascii="Times New Roman" w:hAnsi="Times New Roman" w:cs="Times New Roman"/>
                <w:sz w:val="24"/>
                <w:szCs w:val="24"/>
              </w:rPr>
              <w:t>Jumper wires</w:t>
            </w:r>
          </w:p>
        </w:tc>
      </w:tr>
      <w:tr w:rsidR="00317076" w14:paraId="0CFE5A97" w14:textId="1B152442" w:rsidTr="00317076">
        <w:tc>
          <w:tcPr>
            <w:tcW w:w="3358" w:type="dxa"/>
          </w:tcPr>
          <w:p w14:paraId="269A8174" w14:textId="5BECAB49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Infrared sensor</w:t>
            </w:r>
          </w:p>
        </w:tc>
        <w:tc>
          <w:tcPr>
            <w:tcW w:w="3202" w:type="dxa"/>
          </w:tcPr>
          <w:p w14:paraId="1064FB03" w14:textId="2173FDD1" w:rsidR="00317076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Motion Sensor</w:t>
            </w:r>
          </w:p>
        </w:tc>
        <w:tc>
          <w:tcPr>
            <w:tcW w:w="2790" w:type="dxa"/>
          </w:tcPr>
          <w:p w14:paraId="151CADB4" w14:textId="27095BE2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1B78">
              <w:rPr>
                <w:rFonts w:ascii="Times New Roman" w:hAnsi="Times New Roman" w:cs="Times New Roman"/>
                <w:sz w:val="24"/>
                <w:szCs w:val="24"/>
              </w:rPr>
              <w:t>Resistors</w:t>
            </w:r>
          </w:p>
        </w:tc>
      </w:tr>
      <w:tr w:rsidR="00317076" w14:paraId="3C0B31CE" w14:textId="08408EF0" w:rsidTr="00317076">
        <w:tc>
          <w:tcPr>
            <w:tcW w:w="3358" w:type="dxa"/>
          </w:tcPr>
          <w:p w14:paraId="49FC2971" w14:textId="238BBADA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Photoresistor</w:t>
            </w:r>
          </w:p>
        </w:tc>
        <w:tc>
          <w:tcPr>
            <w:tcW w:w="3202" w:type="dxa"/>
          </w:tcPr>
          <w:p w14:paraId="69CEC291" w14:textId="428C0919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Servo Motor</w:t>
            </w:r>
          </w:p>
        </w:tc>
        <w:tc>
          <w:tcPr>
            <w:tcW w:w="2790" w:type="dxa"/>
          </w:tcPr>
          <w:p w14:paraId="2FB837AC" w14:textId="2D16C212" w:rsidR="00317076" w:rsidRPr="001F55BD" w:rsidRDefault="00317076" w:rsidP="0031707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B1B78">
              <w:rPr>
                <w:rFonts w:ascii="Times New Roman" w:hAnsi="Times New Roman" w:cs="Times New Roman"/>
                <w:sz w:val="24"/>
                <w:szCs w:val="24"/>
              </w:rPr>
              <w:t>Capacitors</w:t>
            </w:r>
          </w:p>
        </w:tc>
      </w:tr>
      <w:tr w:rsidR="00C655D6" w14:paraId="65BE9DCD" w14:textId="77777777" w:rsidTr="00317076">
        <w:tc>
          <w:tcPr>
            <w:tcW w:w="3358" w:type="dxa"/>
          </w:tcPr>
          <w:p w14:paraId="4EB6D433" w14:textId="79971FDE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Motion Sensor</w:t>
            </w:r>
          </w:p>
        </w:tc>
        <w:tc>
          <w:tcPr>
            <w:tcW w:w="3202" w:type="dxa"/>
          </w:tcPr>
          <w:p w14:paraId="56F782F7" w14:textId="439784C4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C Motor</w:t>
            </w:r>
          </w:p>
        </w:tc>
        <w:tc>
          <w:tcPr>
            <w:tcW w:w="2790" w:type="dxa"/>
          </w:tcPr>
          <w:p w14:paraId="706820C8" w14:textId="77777777" w:rsidR="00C655D6" w:rsidRPr="003B1B78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55D6" w14:paraId="6ED5BA95" w14:textId="493C9AF3" w:rsidTr="00317076">
        <w:tc>
          <w:tcPr>
            <w:tcW w:w="3358" w:type="dxa"/>
          </w:tcPr>
          <w:p w14:paraId="48CAFE9F" w14:textId="4F8C1476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Temperat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nsor</w:t>
            </w:r>
          </w:p>
        </w:tc>
        <w:tc>
          <w:tcPr>
            <w:tcW w:w="3202" w:type="dxa"/>
          </w:tcPr>
          <w:p w14:paraId="2E96EB83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35113179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55D6" w14:paraId="407803FC" w14:textId="6FA3B696" w:rsidTr="00317076">
        <w:tc>
          <w:tcPr>
            <w:tcW w:w="3358" w:type="dxa"/>
          </w:tcPr>
          <w:p w14:paraId="15AFBBFB" w14:textId="094ED6C8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Ultrasonic Sensor</w:t>
            </w:r>
          </w:p>
        </w:tc>
        <w:tc>
          <w:tcPr>
            <w:tcW w:w="3202" w:type="dxa"/>
          </w:tcPr>
          <w:p w14:paraId="11CB5491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6A08B34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55D6" w14:paraId="7F2CBC6A" w14:textId="08094DB1" w:rsidTr="00317076">
        <w:tc>
          <w:tcPr>
            <w:tcW w:w="3358" w:type="dxa"/>
          </w:tcPr>
          <w:p w14:paraId="36F631E7" w14:textId="321990A9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Bluetooth module or W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214CB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i (</w:t>
            </w:r>
            <w:proofErr w:type="spellStart"/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NodeMCU</w:t>
            </w:r>
            <w:proofErr w:type="spellEnd"/>
            <w:r w:rsidRPr="001F55B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202" w:type="dxa"/>
          </w:tcPr>
          <w:p w14:paraId="1DE54249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67F64641" w14:textId="77777777" w:rsidR="00C655D6" w:rsidRPr="001F55BD" w:rsidRDefault="00C655D6" w:rsidP="00C655D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D41976" w14:textId="77777777" w:rsidR="00E03101" w:rsidRDefault="00E03101" w:rsidP="00E03101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7E967B" w14:textId="77777777" w:rsidR="006D4138" w:rsidRPr="00100F49" w:rsidRDefault="006D4138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3D1BCE8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At least four (4) realistic milestones and corresponding dates and a fifth "reach" milestone. More is good. Less is bad.</w:t>
      </w:r>
    </w:p>
    <w:p w14:paraId="7048BC56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316E27F4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 xml:space="preserve">Identify the role of each team member (if you're in a team). </w:t>
      </w:r>
    </w:p>
    <w:p w14:paraId="72D1734A" w14:textId="77777777" w:rsidR="002E0250" w:rsidRPr="002E0250" w:rsidRDefault="002E0250" w:rsidP="002E025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0250">
        <w:rPr>
          <w:rFonts w:ascii="Times New Roman" w:hAnsi="Times New Roman" w:cs="Times New Roman"/>
          <w:sz w:val="24"/>
          <w:szCs w:val="24"/>
        </w:rPr>
        <w:t xml:space="preserve">Vivek </w:t>
      </w:r>
      <w:proofErr w:type="spellStart"/>
      <w:r w:rsidRPr="002E0250">
        <w:rPr>
          <w:rFonts w:ascii="Times New Roman" w:hAnsi="Times New Roman" w:cs="Times New Roman"/>
          <w:sz w:val="24"/>
          <w:szCs w:val="24"/>
        </w:rPr>
        <w:t>Pujara</w:t>
      </w:r>
      <w:proofErr w:type="spellEnd"/>
      <w:r w:rsidRPr="002E0250">
        <w:rPr>
          <w:rFonts w:ascii="Times New Roman" w:hAnsi="Times New Roman" w:cs="Times New Roman"/>
          <w:sz w:val="24"/>
          <w:szCs w:val="24"/>
        </w:rPr>
        <w:t>: Programmer and Progress Manager</w:t>
      </w:r>
    </w:p>
    <w:p w14:paraId="6840D7F0" w14:textId="77777777" w:rsidR="002E0250" w:rsidRPr="002E0250" w:rsidRDefault="002E0250" w:rsidP="002E025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0250">
        <w:rPr>
          <w:rFonts w:ascii="Times New Roman" w:hAnsi="Times New Roman" w:cs="Times New Roman"/>
          <w:sz w:val="24"/>
          <w:szCs w:val="24"/>
        </w:rPr>
        <w:t xml:space="preserve">Gideon Eromosele: Programmer, Latex and </w:t>
      </w:r>
      <w:proofErr w:type="spellStart"/>
      <w:r w:rsidRPr="002E0250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2E0250">
        <w:rPr>
          <w:rFonts w:ascii="Times New Roman" w:hAnsi="Times New Roman" w:cs="Times New Roman"/>
          <w:sz w:val="24"/>
          <w:szCs w:val="24"/>
        </w:rPr>
        <w:t xml:space="preserve"> Repo</w:t>
      </w:r>
    </w:p>
    <w:p w14:paraId="1AA90E59" w14:textId="77777777" w:rsidR="002E0250" w:rsidRPr="002E0250" w:rsidRDefault="002E0250" w:rsidP="002E025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E0250">
        <w:rPr>
          <w:rFonts w:ascii="Times New Roman" w:hAnsi="Times New Roman" w:cs="Times New Roman"/>
          <w:sz w:val="24"/>
          <w:szCs w:val="24"/>
        </w:rPr>
        <w:t>Mikhail Shchukin: Testing, Documentation and Lat</w:t>
      </w:r>
      <w:bookmarkStart w:id="0" w:name="_GoBack"/>
      <w:bookmarkEnd w:id="0"/>
      <w:r w:rsidRPr="002E0250">
        <w:rPr>
          <w:rFonts w:ascii="Times New Roman" w:hAnsi="Times New Roman" w:cs="Times New Roman"/>
          <w:sz w:val="24"/>
          <w:szCs w:val="24"/>
        </w:rPr>
        <w:t>ex</w:t>
      </w:r>
    </w:p>
    <w:p w14:paraId="69FF8717" w14:textId="00E97B4C" w:rsidR="00100F49" w:rsidRDefault="002E0250" w:rsidP="002E0250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E0250">
        <w:rPr>
          <w:rFonts w:ascii="Times New Roman" w:hAnsi="Times New Roman" w:cs="Times New Roman"/>
          <w:sz w:val="24"/>
          <w:szCs w:val="24"/>
        </w:rPr>
        <w:t>Oluwatobi</w:t>
      </w:r>
      <w:proofErr w:type="spellEnd"/>
      <w:r w:rsidRPr="002E02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0250">
        <w:rPr>
          <w:rFonts w:ascii="Times New Roman" w:hAnsi="Times New Roman" w:cs="Times New Roman"/>
          <w:sz w:val="24"/>
          <w:szCs w:val="24"/>
        </w:rPr>
        <w:t>Adegbola</w:t>
      </w:r>
      <w:proofErr w:type="spellEnd"/>
      <w:r w:rsidRPr="002E0250">
        <w:rPr>
          <w:rFonts w:ascii="Times New Roman" w:hAnsi="Times New Roman" w:cs="Times New Roman"/>
          <w:sz w:val="24"/>
          <w:szCs w:val="24"/>
        </w:rPr>
        <w:t>: Requirement Review and Documentation</w:t>
      </w:r>
    </w:p>
    <w:p w14:paraId="182BCC9B" w14:textId="77777777" w:rsidR="002E0250" w:rsidRPr="00100F49" w:rsidRDefault="002E0250" w:rsidP="002E0250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AEE7A31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Provide a summary</w:t>
      </w:r>
    </w:p>
    <w:p w14:paraId="79D24E70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7618E89" w14:textId="785B45AE" w:rsidR="00100F49" w:rsidRDefault="00100F49" w:rsidP="00100F49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100F49">
        <w:rPr>
          <w:rFonts w:ascii="Times New Roman" w:hAnsi="Times New Roman" w:cs="Times New Roman"/>
          <w:sz w:val="28"/>
          <w:szCs w:val="28"/>
        </w:rPr>
        <w:t>Provide any citations</w:t>
      </w:r>
    </w:p>
    <w:p w14:paraId="608D1042" w14:textId="77777777" w:rsidR="00100F49" w:rsidRPr="00100F49" w:rsidRDefault="00100F49" w:rsidP="00100F49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100F49" w:rsidRPr="00100F49" w:rsidSect="00C672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MLA0sbQ0NzAwtDRS0lEKTi0uzszPAykwqwUAZ7EodywAAAA="/>
  </w:docVars>
  <w:rsids>
    <w:rsidRoot w:val="00100F49"/>
    <w:rsid w:val="000E2486"/>
    <w:rsid w:val="00100F49"/>
    <w:rsid w:val="001F55BD"/>
    <w:rsid w:val="002668AE"/>
    <w:rsid w:val="002D1C99"/>
    <w:rsid w:val="002E0250"/>
    <w:rsid w:val="00317076"/>
    <w:rsid w:val="003C6F36"/>
    <w:rsid w:val="00420BF7"/>
    <w:rsid w:val="004C642C"/>
    <w:rsid w:val="0060185E"/>
    <w:rsid w:val="00625DC8"/>
    <w:rsid w:val="006D104B"/>
    <w:rsid w:val="006D4138"/>
    <w:rsid w:val="00746212"/>
    <w:rsid w:val="007B2CD1"/>
    <w:rsid w:val="007F048D"/>
    <w:rsid w:val="008214CB"/>
    <w:rsid w:val="00846A55"/>
    <w:rsid w:val="00965F05"/>
    <w:rsid w:val="00C22013"/>
    <w:rsid w:val="00C30CB5"/>
    <w:rsid w:val="00C655D6"/>
    <w:rsid w:val="00C6726A"/>
    <w:rsid w:val="00D519DC"/>
    <w:rsid w:val="00E03101"/>
    <w:rsid w:val="00F60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3E60B"/>
  <w15:chartTrackingRefBased/>
  <w15:docId w15:val="{06F24C74-A9FB-42DA-8A69-760C1FA99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672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6726A"/>
    <w:rPr>
      <w:rFonts w:eastAsiaTheme="minorEastAsia"/>
    </w:rPr>
  </w:style>
  <w:style w:type="table" w:styleId="TableGrid">
    <w:name w:val="Table Grid"/>
    <w:basedOn w:val="TableNormal"/>
    <w:uiPriority w:val="39"/>
    <w:rsid w:val="00E031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6A6D046AF674D01B3F5B146DEC5BE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5F559-14B4-4E7E-BD84-7ADB23338FF1}"/>
      </w:docPartPr>
      <w:docPartBody>
        <w:p w:rsidR="0061047C" w:rsidRDefault="00825F91" w:rsidP="00825F91">
          <w:pPr>
            <w:pStyle w:val="46A6D046AF674D01B3F5B146DEC5BE56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1BA4471D8C6342A6814F38DAD65D08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E1290-8512-4D3F-BB8B-E91B395C7FE5}"/>
      </w:docPartPr>
      <w:docPartBody>
        <w:p w:rsidR="0061047C" w:rsidRDefault="00825F91" w:rsidP="00825F91">
          <w:pPr>
            <w:pStyle w:val="1BA4471D8C6342A6814F38DAD65D08E3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F91"/>
    <w:rsid w:val="004D031E"/>
    <w:rsid w:val="0061047C"/>
    <w:rsid w:val="00613BA5"/>
    <w:rsid w:val="00825F91"/>
    <w:rsid w:val="00AE43D8"/>
    <w:rsid w:val="00C20938"/>
    <w:rsid w:val="00CA1727"/>
    <w:rsid w:val="00CF2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A6D046AF674D01B3F5B146DEC5BE56">
    <w:name w:val="46A6D046AF674D01B3F5B146DEC5BE56"/>
    <w:rsid w:val="00825F91"/>
  </w:style>
  <w:style w:type="paragraph" w:customStyle="1" w:styleId="1BA4471D8C6342A6814F38DAD65D08E3">
    <w:name w:val="1BA4471D8C6342A6814F38DAD65D08E3"/>
    <w:rsid w:val="00825F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2-25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3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Automation System</vt:lpstr>
    </vt:vector>
  </TitlesOfParts>
  <Company>University of Regina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Automation System</dc:title>
  <dc:subject>Project Proposal</dc:subject>
  <dc:creator>Gideon Eromosele</dc:creator>
  <cp:keywords/>
  <dc:description/>
  <cp:lastModifiedBy>Gideon Eromosele</cp:lastModifiedBy>
  <cp:revision>22</cp:revision>
  <dcterms:created xsi:type="dcterms:W3CDTF">2019-02-25T20:42:00Z</dcterms:created>
  <dcterms:modified xsi:type="dcterms:W3CDTF">2019-03-03T00:20:00Z</dcterms:modified>
</cp:coreProperties>
</file>